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F4387" w14:textId="77777777" w:rsidR="00E45299" w:rsidRDefault="00E45299" w:rsidP="00D64763">
      <w:pPr>
        <w:keepNext/>
        <w:spacing w:before="400" w:after="0" w:line="360" w:lineRule="exact"/>
        <w:outlineLvl w:val="0"/>
        <w:rPr>
          <w:rFonts w:ascii="Arial" w:eastAsia="Times New Roman" w:hAnsi="Arial" w:cs="Arial"/>
          <w:lang w:val="en-US"/>
        </w:rPr>
      </w:pPr>
      <w:bookmarkStart w:id="0" w:name="_Toc461993083"/>
      <w:r w:rsidRPr="00E45299">
        <w:rPr>
          <w:rFonts w:ascii="Arial" w:eastAsia="Times New Roman" w:hAnsi="Arial" w:cs="Arial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7604D2DF" wp14:editId="321AB105">
            <wp:simplePos x="0" y="0"/>
            <wp:positionH relativeFrom="column">
              <wp:posOffset>3335731</wp:posOffset>
            </wp:positionH>
            <wp:positionV relativeFrom="paragraph">
              <wp:posOffset>-731520</wp:posOffset>
            </wp:positionV>
            <wp:extent cx="1828800" cy="118506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193" cy="1191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DE4B97" w14:textId="77777777" w:rsidR="00E45299" w:rsidRPr="00B74761" w:rsidRDefault="00E45299" w:rsidP="00E45299">
      <w:pPr>
        <w:jc w:val="right"/>
        <w:rPr>
          <w:rFonts w:ascii="Arial" w:hAnsi="Arial" w:cs="Arial"/>
          <w:lang w:val="en-US"/>
        </w:rPr>
      </w:pPr>
      <w:r w:rsidRPr="00B74761">
        <w:rPr>
          <w:rFonts w:ascii="Arial" w:hAnsi="Arial" w:cs="Arial"/>
          <w:lang w:val="en-US"/>
        </w:rPr>
        <w:t>ARC Infruitec-Nietvoorbij</w:t>
      </w:r>
    </w:p>
    <w:p w14:paraId="1406A684" w14:textId="77777777" w:rsidR="00E45299" w:rsidRPr="00B74761" w:rsidRDefault="00E45299" w:rsidP="00E45299">
      <w:pPr>
        <w:jc w:val="right"/>
        <w:rPr>
          <w:rFonts w:ascii="Arial" w:hAnsi="Arial" w:cs="Arial"/>
          <w:lang w:val="en-US"/>
        </w:rPr>
      </w:pPr>
      <w:r w:rsidRPr="00B74761">
        <w:rPr>
          <w:rFonts w:ascii="Arial" w:hAnsi="Arial" w:cs="Arial"/>
          <w:lang w:val="en-US"/>
        </w:rPr>
        <w:t>Private Bag X5026, Stellenbosch, 7599, South Africa</w:t>
      </w:r>
    </w:p>
    <w:p w14:paraId="5E2ED471" w14:textId="77777777" w:rsidR="00E45299" w:rsidRPr="00B74761" w:rsidRDefault="001B49C0" w:rsidP="00E45299">
      <w:pPr>
        <w:jc w:val="righ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el: (021) 809 3172</w:t>
      </w:r>
    </w:p>
    <w:p w14:paraId="4598DF9F" w14:textId="77777777" w:rsidR="00E45299" w:rsidRPr="00B74761" w:rsidRDefault="00E45299" w:rsidP="00E45299">
      <w:pPr>
        <w:jc w:val="right"/>
        <w:rPr>
          <w:rFonts w:ascii="Arial" w:hAnsi="Arial" w:cs="Arial"/>
          <w:lang w:val="en-US"/>
        </w:rPr>
      </w:pPr>
      <w:r w:rsidRPr="00B74761">
        <w:rPr>
          <w:rFonts w:ascii="Arial" w:hAnsi="Arial" w:cs="Arial"/>
          <w:lang w:val="en-US"/>
        </w:rPr>
        <w:t>Fax: (021) 809 3400/3592</w:t>
      </w:r>
    </w:p>
    <w:p w14:paraId="14C7B82C" w14:textId="77777777" w:rsidR="00E45299" w:rsidRPr="00B74761" w:rsidRDefault="00E45299" w:rsidP="00E45299">
      <w:pPr>
        <w:jc w:val="center"/>
        <w:rPr>
          <w:rFonts w:ascii="Arial" w:hAnsi="Arial" w:cs="Arial"/>
          <w:b/>
          <w:lang w:val="af-ZA"/>
        </w:rPr>
      </w:pPr>
      <w:r w:rsidRPr="00B74761">
        <w:rPr>
          <w:rFonts w:ascii="Arial" w:hAnsi="Arial" w:cs="Arial"/>
          <w:b/>
          <w:lang w:val="af-ZA"/>
        </w:rPr>
        <w:t>OFFICE OF SUPPLY CHAIN MANAGEMENT</w:t>
      </w:r>
    </w:p>
    <w:bookmarkEnd w:id="0"/>
    <w:p w14:paraId="4CF1288E" w14:textId="3FDFAB0D" w:rsidR="00D96A80" w:rsidRPr="00B82584" w:rsidRDefault="00E45299" w:rsidP="00D96A80">
      <w:pPr>
        <w:pStyle w:val="ListParagraph"/>
        <w:numPr>
          <w:ilvl w:val="0"/>
          <w:numId w:val="7"/>
        </w:numPr>
        <w:jc w:val="center"/>
        <w:rPr>
          <w:rFonts w:ascii="Arial Narrow" w:hAnsi="Arial Narrow" w:cs="Arial"/>
          <w:b/>
        </w:rPr>
      </w:pPr>
      <w:r w:rsidRPr="00D150CD">
        <w:rPr>
          <w:rFonts w:ascii="Arial" w:hAnsi="Arial" w:cs="Arial"/>
          <w:sz w:val="24"/>
          <w:szCs w:val="24"/>
          <w:u w:val="single"/>
        </w:rPr>
        <w:t xml:space="preserve">DESCRIPTION OF </w:t>
      </w:r>
      <w:r w:rsidR="001B49C0" w:rsidRPr="00D150CD">
        <w:rPr>
          <w:rFonts w:ascii="Arial" w:hAnsi="Arial" w:cs="Arial"/>
          <w:sz w:val="24"/>
          <w:szCs w:val="24"/>
          <w:u w:val="single"/>
        </w:rPr>
        <w:t>SERVICE</w:t>
      </w:r>
      <w:r w:rsidR="001B49C0" w:rsidRPr="00D150CD">
        <w:rPr>
          <w:rFonts w:ascii="Arial" w:hAnsi="Arial" w:cs="Arial"/>
          <w:sz w:val="24"/>
          <w:szCs w:val="24"/>
        </w:rPr>
        <w:t>:</w:t>
      </w:r>
      <w:r w:rsidR="00780E2C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 xml:space="preserve"> </w:t>
      </w:r>
      <w:r w:rsidR="00E66CB8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 xml:space="preserve">Supply and delivery of </w:t>
      </w:r>
      <w:r w:rsidR="007E3935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 xml:space="preserve">Laboratory </w:t>
      </w:r>
      <w:r w:rsidR="00F94A44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>Glassware</w:t>
      </w:r>
      <w:r w:rsidR="00E66CB8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 xml:space="preserve"> as listed below</w:t>
      </w:r>
    </w:p>
    <w:p w14:paraId="5AADAEBE" w14:textId="77777777" w:rsidR="00D150CD" w:rsidRPr="00B82584" w:rsidRDefault="00D150CD" w:rsidP="00B82584">
      <w:pPr>
        <w:pStyle w:val="ListParagraph"/>
        <w:jc w:val="center"/>
        <w:rPr>
          <w:rFonts w:ascii="Arial Narrow" w:hAnsi="Arial Narrow" w:cs="Arial"/>
          <w:b/>
        </w:rPr>
      </w:pPr>
    </w:p>
    <w:p w14:paraId="5415A316" w14:textId="7DE59F65" w:rsidR="00E45299" w:rsidRPr="001F7515" w:rsidRDefault="00E45299" w:rsidP="00D150CD">
      <w:pPr>
        <w:jc w:val="center"/>
        <w:rPr>
          <w:rFonts w:ascii="Arial" w:hAnsi="Arial" w:cs="Arial"/>
          <w:b/>
        </w:rPr>
      </w:pPr>
      <w:r w:rsidRPr="001F7515">
        <w:rPr>
          <w:rFonts w:ascii="Arial" w:hAnsi="Arial" w:cs="Arial"/>
          <w:b/>
        </w:rPr>
        <w:t>Scope</w:t>
      </w:r>
      <w:r w:rsidR="00E95B49">
        <w:rPr>
          <w:rFonts w:ascii="Arial" w:hAnsi="Arial" w:cs="Arial"/>
          <w:b/>
        </w:rPr>
        <w:t xml:space="preserve"> of Work, Conditions for Supply, Deliver </w:t>
      </w:r>
      <w:r w:rsidR="00B82584">
        <w:rPr>
          <w:rFonts w:ascii="Arial" w:hAnsi="Arial" w:cs="Arial"/>
          <w:b/>
        </w:rPr>
        <w:t>to Nietvoorbij</w:t>
      </w:r>
      <w:r w:rsidR="00A210A0">
        <w:rPr>
          <w:rFonts w:ascii="Arial" w:hAnsi="Arial" w:cs="Arial"/>
          <w:b/>
        </w:rPr>
        <w:t xml:space="preserve"> </w:t>
      </w:r>
      <w:r w:rsidR="00780E2C">
        <w:rPr>
          <w:rFonts w:ascii="Arial" w:hAnsi="Arial" w:cs="Arial"/>
          <w:b/>
        </w:rPr>
        <w:t xml:space="preserve">and Infruitec </w:t>
      </w:r>
      <w:r w:rsidR="00A210A0">
        <w:rPr>
          <w:rFonts w:ascii="Arial" w:hAnsi="Arial" w:cs="Arial"/>
          <w:b/>
        </w:rPr>
        <w:t>campus,  Stellenbosch.</w:t>
      </w:r>
    </w:p>
    <w:tbl>
      <w:tblPr>
        <w:tblStyle w:val="TableGrid"/>
        <w:tblW w:w="1104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4"/>
        <w:gridCol w:w="3544"/>
        <w:gridCol w:w="1417"/>
        <w:gridCol w:w="2127"/>
      </w:tblGrid>
      <w:tr w:rsidR="00B74761" w:rsidRPr="00D64763" w14:paraId="4200696C" w14:textId="77777777" w:rsidTr="00BF707C">
        <w:trPr>
          <w:jc w:val="center"/>
        </w:trPr>
        <w:tc>
          <w:tcPr>
            <w:tcW w:w="7498" w:type="dxa"/>
            <w:gridSpan w:val="2"/>
            <w:vAlign w:val="center"/>
          </w:tcPr>
          <w:p w14:paraId="5D1E6AB1" w14:textId="7674F3FB" w:rsidR="00B74761" w:rsidRPr="00D64763" w:rsidRDefault="00F94A44" w:rsidP="00F94A44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Laboratory Glassware</w:t>
            </w:r>
          </w:p>
        </w:tc>
        <w:tc>
          <w:tcPr>
            <w:tcW w:w="1417" w:type="dxa"/>
            <w:vMerge w:val="restart"/>
            <w:vAlign w:val="center"/>
          </w:tcPr>
          <w:p w14:paraId="72EFF11F" w14:textId="77777777" w:rsidR="00B74761" w:rsidRPr="00D64763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D64763">
              <w:rPr>
                <w:rFonts w:ascii="Arial" w:hAnsi="Arial"/>
                <w:b/>
                <w:sz w:val="22"/>
                <w:szCs w:val="22"/>
                <w:lang w:val="en-US"/>
              </w:rPr>
              <w:t>Quantity</w:t>
            </w:r>
          </w:p>
        </w:tc>
        <w:tc>
          <w:tcPr>
            <w:tcW w:w="2127" w:type="dxa"/>
            <w:vMerge w:val="restart"/>
            <w:vAlign w:val="center"/>
          </w:tcPr>
          <w:p w14:paraId="7A0236E2" w14:textId="77777777" w:rsidR="00B74761" w:rsidRPr="00D64763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D64763">
              <w:rPr>
                <w:rFonts w:ascii="Arial" w:hAnsi="Arial"/>
                <w:b/>
                <w:sz w:val="22"/>
                <w:szCs w:val="22"/>
                <w:lang w:val="en-US"/>
              </w:rPr>
              <w:t>If No, Please Indicate Deviation</w:t>
            </w:r>
          </w:p>
        </w:tc>
      </w:tr>
      <w:tr w:rsidR="00B74761" w:rsidRPr="00784C3C" w14:paraId="5F5DA7D8" w14:textId="77777777" w:rsidTr="00BF707C">
        <w:trPr>
          <w:jc w:val="center"/>
        </w:trPr>
        <w:tc>
          <w:tcPr>
            <w:tcW w:w="3954" w:type="dxa"/>
            <w:vAlign w:val="center"/>
            <w:hideMark/>
          </w:tcPr>
          <w:p w14:paraId="24D92EAD" w14:textId="77777777" w:rsidR="00B74761" w:rsidRPr="004A2BEA" w:rsidRDefault="00DA32D2" w:rsidP="00826FE5">
            <w:pPr>
              <w:tabs>
                <w:tab w:val="left" w:pos="360"/>
              </w:tabs>
              <w:rPr>
                <w:rFonts w:ascii="Arial" w:hAnsi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sz w:val="22"/>
                <w:szCs w:val="22"/>
                <w:lang w:val="en-US"/>
              </w:rPr>
              <w:t>1.</w:t>
            </w:r>
            <w:r>
              <w:rPr>
                <w:rFonts w:ascii="Arial" w:hAnsi="Arial"/>
                <w:b/>
                <w:sz w:val="22"/>
                <w:szCs w:val="22"/>
                <w:lang w:val="en-US"/>
              </w:rPr>
              <w:tab/>
            </w:r>
            <w:r w:rsidR="00D64763"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>Specific Description</w:t>
            </w:r>
          </w:p>
        </w:tc>
        <w:tc>
          <w:tcPr>
            <w:tcW w:w="3544" w:type="dxa"/>
            <w:vAlign w:val="center"/>
            <w:hideMark/>
          </w:tcPr>
          <w:p w14:paraId="3AE05F8A" w14:textId="77777777" w:rsidR="00B74761" w:rsidRPr="004A2BEA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Compliance </w:t>
            </w:r>
            <w:r w:rsidR="00BF707C"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>to</w:t>
            </w: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 Specification (Yes/No)</w:t>
            </w:r>
          </w:p>
          <w:p w14:paraId="4CBE0FEB" w14:textId="77777777" w:rsidR="00B74761" w:rsidRPr="004A2BEA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>*Describe If Specification Differs</w:t>
            </w:r>
          </w:p>
        </w:tc>
        <w:tc>
          <w:tcPr>
            <w:tcW w:w="1417" w:type="dxa"/>
            <w:vMerge/>
            <w:vAlign w:val="center"/>
          </w:tcPr>
          <w:p w14:paraId="32757B98" w14:textId="77777777" w:rsidR="00B74761" w:rsidRPr="00784C3C" w:rsidRDefault="00B74761" w:rsidP="00784C3C">
            <w:pPr>
              <w:jc w:val="center"/>
              <w:rPr>
                <w:rFonts w:ascii="Arial" w:hAnsi="Arial"/>
                <w:b/>
                <w:lang w:val="en-US"/>
              </w:rPr>
            </w:pPr>
          </w:p>
        </w:tc>
        <w:tc>
          <w:tcPr>
            <w:tcW w:w="2127" w:type="dxa"/>
            <w:vMerge/>
            <w:vAlign w:val="center"/>
          </w:tcPr>
          <w:p w14:paraId="60134C29" w14:textId="77777777" w:rsidR="00B74761" w:rsidRPr="00784C3C" w:rsidRDefault="00B74761" w:rsidP="00784C3C">
            <w:pPr>
              <w:jc w:val="center"/>
              <w:rPr>
                <w:rFonts w:ascii="Arial" w:hAnsi="Arial"/>
                <w:b/>
                <w:lang w:val="en-US"/>
              </w:rPr>
            </w:pPr>
          </w:p>
        </w:tc>
      </w:tr>
      <w:tr w:rsidR="00B74761" w:rsidRPr="00DA32D2" w14:paraId="4A5601D4" w14:textId="77777777" w:rsidTr="00BF707C">
        <w:trPr>
          <w:trHeight w:val="1310"/>
          <w:jc w:val="center"/>
        </w:trPr>
        <w:tc>
          <w:tcPr>
            <w:tcW w:w="3954" w:type="dxa"/>
            <w:vAlign w:val="center"/>
          </w:tcPr>
          <w:p w14:paraId="1CA0238E" w14:textId="0C5CD067" w:rsidR="000277D1" w:rsidRPr="00946689" w:rsidRDefault="00F94A44" w:rsidP="00C7418F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ind w:left="589" w:hanging="589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46689">
              <w:rPr>
                <w:rFonts w:ascii="Arial" w:hAnsi="Arial" w:cs="Arial"/>
                <w:sz w:val="22"/>
                <w:szCs w:val="22"/>
              </w:rPr>
              <w:t>Schott bottle, clear, round</w:t>
            </w:r>
            <w:r w:rsidR="007E3935" w:rsidRPr="00946689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Pr="00946689">
              <w:rPr>
                <w:rFonts w:ascii="Arial" w:hAnsi="Arial" w:cs="Arial"/>
                <w:b/>
                <w:bCs/>
                <w:sz w:val="22"/>
                <w:szCs w:val="22"/>
              </w:rPr>
              <w:t>1</w:t>
            </w:r>
            <w:r w:rsidR="007E3935" w:rsidRPr="0094668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Litre</w:t>
            </w:r>
            <w:r w:rsidRPr="00946689">
              <w:rPr>
                <w:rFonts w:ascii="Arial" w:hAnsi="Arial" w:cs="Arial"/>
                <w:sz w:val="22"/>
                <w:szCs w:val="22"/>
              </w:rPr>
              <w:t>), with cap included</w:t>
            </w:r>
          </w:p>
          <w:p w14:paraId="26FCF957" w14:textId="03558300" w:rsidR="00BE52B8" w:rsidRPr="00134678" w:rsidRDefault="00BE52B8" w:rsidP="00134678">
            <w:pPr>
              <w:tabs>
                <w:tab w:val="left" w:pos="447"/>
              </w:tabs>
              <w:rPr>
                <w:rFonts w:ascii="Arial" w:hAnsi="Arial" w:cs="Arial"/>
                <w:lang w:val="en-US"/>
              </w:rPr>
            </w:pPr>
          </w:p>
        </w:tc>
        <w:tc>
          <w:tcPr>
            <w:tcW w:w="3544" w:type="dxa"/>
            <w:vAlign w:val="center"/>
          </w:tcPr>
          <w:p w14:paraId="450D772B" w14:textId="77777777" w:rsidR="00905243" w:rsidRDefault="00905243" w:rsidP="00784C3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0E98071" w14:textId="77777777" w:rsidR="00905243" w:rsidRDefault="00905243" w:rsidP="00784C3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7A0CE64" w14:textId="5224BFE0" w:rsidR="00B74761" w:rsidRDefault="00B74761" w:rsidP="00784C3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3CCA651D" w14:textId="77777777" w:rsidR="00905243" w:rsidRDefault="00905243" w:rsidP="00784C3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9069F79" w14:textId="77777777" w:rsidR="00905243" w:rsidRDefault="00905243" w:rsidP="00784C3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1F63959" w14:textId="37F40F95" w:rsidR="00905243" w:rsidRPr="00DA32D2" w:rsidRDefault="00905243" w:rsidP="00784C3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6E02F4C1" w14:textId="1E0FDC7D" w:rsidR="006F329B" w:rsidRPr="00DA32D2" w:rsidRDefault="00676B51" w:rsidP="00784C3C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4</w:t>
            </w:r>
            <w:r w:rsidR="007E3935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0</w:t>
            </w:r>
          </w:p>
        </w:tc>
        <w:tc>
          <w:tcPr>
            <w:tcW w:w="2127" w:type="dxa"/>
            <w:vAlign w:val="center"/>
          </w:tcPr>
          <w:p w14:paraId="66AAA16F" w14:textId="77777777" w:rsidR="00B74761" w:rsidRDefault="00B74761" w:rsidP="00784C3C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B879518" w14:textId="77777777" w:rsidR="00905243" w:rsidRDefault="00905243" w:rsidP="00784C3C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CEDC6A4" w14:textId="77777777" w:rsidR="00905243" w:rsidRDefault="00905243" w:rsidP="00784C3C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CF3A0E6" w14:textId="77777777" w:rsidR="00905243" w:rsidRDefault="00905243" w:rsidP="00784C3C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2747FC3" w14:textId="38EA3B59" w:rsidR="00905243" w:rsidRPr="00DA32D2" w:rsidRDefault="00905243" w:rsidP="00784C3C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676B51" w:rsidRPr="00DA32D2" w14:paraId="113166C1" w14:textId="77777777" w:rsidTr="00BF707C">
        <w:trPr>
          <w:trHeight w:val="1310"/>
          <w:jc w:val="center"/>
        </w:trPr>
        <w:tc>
          <w:tcPr>
            <w:tcW w:w="3954" w:type="dxa"/>
            <w:vAlign w:val="center"/>
          </w:tcPr>
          <w:p w14:paraId="08DB41A7" w14:textId="7E940D91" w:rsidR="00676B51" w:rsidRPr="00676B51" w:rsidRDefault="00676B51" w:rsidP="00676B51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  <w:b/>
                <w:bCs/>
              </w:rPr>
            </w:pPr>
            <w:r w:rsidRPr="00676B51">
              <w:rPr>
                <w:rFonts w:ascii="Arial" w:hAnsi="Arial" w:cs="Arial"/>
                <w:b/>
                <w:bCs/>
              </w:rPr>
              <w:t>Schott bottle, clear, round (</w:t>
            </w:r>
            <w:r w:rsidRPr="00946689">
              <w:rPr>
                <w:rFonts w:ascii="Arial" w:hAnsi="Arial" w:cs="Arial"/>
              </w:rPr>
              <w:t>500 mL</w:t>
            </w:r>
            <w:r w:rsidRPr="00676B51">
              <w:rPr>
                <w:rFonts w:ascii="Arial" w:hAnsi="Arial" w:cs="Arial"/>
                <w:b/>
                <w:bCs/>
              </w:rPr>
              <w:t>), with cap included</w:t>
            </w:r>
          </w:p>
        </w:tc>
        <w:tc>
          <w:tcPr>
            <w:tcW w:w="3544" w:type="dxa"/>
            <w:vAlign w:val="center"/>
          </w:tcPr>
          <w:p w14:paraId="5E7262C2" w14:textId="77777777" w:rsidR="00676B51" w:rsidRDefault="00676B51" w:rsidP="00784C3C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65438411" w14:textId="3130B06B" w:rsidR="00676B51" w:rsidRDefault="00676B51" w:rsidP="00784C3C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40</w:t>
            </w:r>
          </w:p>
        </w:tc>
        <w:tc>
          <w:tcPr>
            <w:tcW w:w="2127" w:type="dxa"/>
            <w:vAlign w:val="center"/>
          </w:tcPr>
          <w:p w14:paraId="6A2E66FA" w14:textId="77777777" w:rsidR="00676B51" w:rsidRDefault="00676B51" w:rsidP="00784C3C">
            <w:pPr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676B51" w:rsidRPr="00DA32D2" w14:paraId="352B288A" w14:textId="77777777" w:rsidTr="00BF707C">
        <w:trPr>
          <w:trHeight w:val="1310"/>
          <w:jc w:val="center"/>
        </w:trPr>
        <w:tc>
          <w:tcPr>
            <w:tcW w:w="3954" w:type="dxa"/>
            <w:vAlign w:val="center"/>
          </w:tcPr>
          <w:p w14:paraId="5496ED5B" w14:textId="6127B38F" w:rsidR="00676B51" w:rsidRDefault="00676B51" w:rsidP="00C7418F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ind w:left="589" w:hanging="589"/>
              <w:rPr>
                <w:rFonts w:ascii="Arial" w:hAnsi="Arial" w:cs="Arial"/>
                <w:b/>
                <w:bCs/>
              </w:rPr>
            </w:pPr>
            <w:r w:rsidRPr="00676B51">
              <w:rPr>
                <w:rFonts w:ascii="Arial" w:hAnsi="Arial" w:cs="Arial"/>
                <w:b/>
                <w:bCs/>
              </w:rPr>
              <w:t xml:space="preserve">Schott bottle, clear, round </w:t>
            </w:r>
            <w:r w:rsidRPr="00946689">
              <w:rPr>
                <w:rFonts w:ascii="Arial" w:hAnsi="Arial" w:cs="Arial"/>
              </w:rPr>
              <w:t>(250 mL</w:t>
            </w:r>
            <w:r w:rsidRPr="00676B51">
              <w:rPr>
                <w:rFonts w:ascii="Arial" w:hAnsi="Arial" w:cs="Arial"/>
                <w:b/>
                <w:bCs/>
              </w:rPr>
              <w:t>), with cap included</w:t>
            </w:r>
          </w:p>
        </w:tc>
        <w:tc>
          <w:tcPr>
            <w:tcW w:w="3544" w:type="dxa"/>
            <w:vAlign w:val="center"/>
          </w:tcPr>
          <w:p w14:paraId="3D1CA76E" w14:textId="77777777" w:rsidR="00676B51" w:rsidRDefault="00676B51" w:rsidP="00784C3C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0F500BF8" w14:textId="1E1A7047" w:rsidR="00676B51" w:rsidRDefault="00676B51" w:rsidP="00784C3C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40</w:t>
            </w:r>
          </w:p>
        </w:tc>
        <w:tc>
          <w:tcPr>
            <w:tcW w:w="2127" w:type="dxa"/>
            <w:vAlign w:val="center"/>
          </w:tcPr>
          <w:p w14:paraId="0CE7D6E1" w14:textId="77777777" w:rsidR="00676B51" w:rsidRDefault="00676B51" w:rsidP="00784C3C">
            <w:pPr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5405C6" w:rsidRPr="00DA32D2" w14:paraId="1F12F417" w14:textId="77777777" w:rsidTr="00BF707C">
        <w:trPr>
          <w:trHeight w:val="1010"/>
          <w:jc w:val="center"/>
        </w:trPr>
        <w:tc>
          <w:tcPr>
            <w:tcW w:w="3954" w:type="dxa"/>
            <w:vAlign w:val="center"/>
          </w:tcPr>
          <w:p w14:paraId="321ECCDE" w14:textId="77777777" w:rsidR="005405C6" w:rsidRPr="00DA32D2" w:rsidRDefault="005405C6" w:rsidP="005405C6">
            <w:pPr>
              <w:ind w:left="728" w:hanging="728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A32D2">
              <w:rPr>
                <w:rFonts w:ascii="Arial" w:hAnsi="Arial" w:cs="Arial"/>
                <w:b/>
                <w:sz w:val="22"/>
                <w:szCs w:val="22"/>
                <w:lang w:val="en-US"/>
              </w:rPr>
              <w:t>2.</w:t>
            </w:r>
            <w:r w:rsidRPr="00DA32D2">
              <w:rPr>
                <w:rFonts w:ascii="Arial" w:hAnsi="Arial" w:cs="Arial"/>
                <w:b/>
                <w:sz w:val="22"/>
                <w:szCs w:val="22"/>
                <w:lang w:val="en-US"/>
              </w:rPr>
              <w:tab/>
              <w:t xml:space="preserve">General </w:t>
            </w:r>
          </w:p>
        </w:tc>
        <w:tc>
          <w:tcPr>
            <w:tcW w:w="7088" w:type="dxa"/>
            <w:gridSpan w:val="3"/>
            <w:vAlign w:val="center"/>
          </w:tcPr>
          <w:p w14:paraId="62A640DB" w14:textId="37DFEF0F" w:rsidR="005405C6" w:rsidRPr="00DA32D2" w:rsidRDefault="005405C6" w:rsidP="005405C6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5405C6" w:rsidRPr="00DA32D2" w14:paraId="3A691B95" w14:textId="77777777" w:rsidTr="00BF707C">
        <w:trPr>
          <w:trHeight w:val="1125"/>
          <w:jc w:val="center"/>
        </w:trPr>
        <w:tc>
          <w:tcPr>
            <w:tcW w:w="3954" w:type="dxa"/>
            <w:vAlign w:val="center"/>
            <w:hideMark/>
          </w:tcPr>
          <w:p w14:paraId="352AEABA" w14:textId="52F505E3" w:rsidR="005405C6" w:rsidRPr="00DA32D2" w:rsidRDefault="005405C6" w:rsidP="005405C6">
            <w:pPr>
              <w:ind w:left="731" w:hanging="731"/>
              <w:jc w:val="both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>
              <w:rPr>
                <w:rFonts w:ascii="Arial" w:eastAsiaTheme="minorHAnsi" w:hAnsi="Arial" w:cs="Arial"/>
                <w:sz w:val="22"/>
                <w:szCs w:val="22"/>
              </w:rPr>
              <w:t>2.1</w:t>
            </w:r>
            <w:r w:rsidRPr="00DA32D2">
              <w:rPr>
                <w:rFonts w:ascii="Arial" w:eastAsiaTheme="minorHAnsi" w:hAnsi="Arial" w:cs="Arial"/>
                <w:sz w:val="22"/>
                <w:szCs w:val="22"/>
              </w:rPr>
              <w:tab/>
            </w:r>
            <w:r w:rsidR="003027C7">
              <w:rPr>
                <w:rFonts w:ascii="Arial" w:eastAsiaTheme="minorHAnsi" w:hAnsi="Arial" w:cs="Arial"/>
                <w:sz w:val="22"/>
                <w:szCs w:val="22"/>
              </w:rPr>
              <w:t>C</w:t>
            </w:r>
            <w:r>
              <w:rPr>
                <w:rFonts w:ascii="Arial" w:eastAsiaTheme="minorHAnsi" w:hAnsi="Arial" w:cs="Arial"/>
                <w:sz w:val="22"/>
                <w:szCs w:val="22"/>
              </w:rPr>
              <w:t>omply with specs</w:t>
            </w:r>
            <w:r w:rsidR="003027C7">
              <w:rPr>
                <w:rFonts w:ascii="Arial" w:eastAsiaTheme="minorHAnsi" w:hAnsi="Arial" w:cs="Arial"/>
                <w:sz w:val="22"/>
                <w:szCs w:val="22"/>
              </w:rPr>
              <w:t>.  Prices should include delivery and taxes.</w:t>
            </w:r>
          </w:p>
        </w:tc>
        <w:tc>
          <w:tcPr>
            <w:tcW w:w="3544" w:type="dxa"/>
            <w:vAlign w:val="center"/>
          </w:tcPr>
          <w:p w14:paraId="4A7BA947" w14:textId="77777777" w:rsidR="005405C6" w:rsidRPr="00DA32D2" w:rsidRDefault="005405C6" w:rsidP="005405C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0519DC1E" w14:textId="77777777" w:rsidR="005405C6" w:rsidRPr="00DA32D2" w:rsidRDefault="005405C6" w:rsidP="005405C6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27" w:type="dxa"/>
            <w:vAlign w:val="center"/>
          </w:tcPr>
          <w:p w14:paraId="4C1E1DC6" w14:textId="77777777" w:rsidR="005405C6" w:rsidRPr="00DA32D2" w:rsidRDefault="005405C6" w:rsidP="005405C6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02ABFE64" w14:textId="77777777" w:rsidR="00A26533" w:rsidRDefault="00A26533" w:rsidP="00B74761">
      <w:pPr>
        <w:keepNext/>
        <w:spacing w:after="0" w:line="240" w:lineRule="auto"/>
        <w:ind w:right="-705"/>
        <w:jc w:val="both"/>
        <w:outlineLvl w:val="4"/>
        <w:rPr>
          <w:rFonts w:ascii="Arial" w:hAnsi="Arial" w:cs="Arial"/>
          <w:b/>
        </w:rPr>
      </w:pPr>
    </w:p>
    <w:p w14:paraId="1B4AE3E6" w14:textId="77777777" w:rsidR="00A26533" w:rsidRPr="00DA32D2" w:rsidRDefault="00A26533" w:rsidP="00B74761">
      <w:pPr>
        <w:keepNext/>
        <w:spacing w:after="0" w:line="240" w:lineRule="auto"/>
        <w:ind w:right="-705"/>
        <w:jc w:val="both"/>
        <w:outlineLvl w:val="4"/>
        <w:rPr>
          <w:rFonts w:ascii="Arial" w:hAnsi="Arial" w:cs="Arial"/>
          <w:b/>
        </w:rPr>
      </w:pPr>
    </w:p>
    <w:p w14:paraId="736D6CC4" w14:textId="60CC508B" w:rsidR="00A40E95" w:rsidRPr="00B82584" w:rsidRDefault="00BF707C" w:rsidP="00A40E95">
      <w:pPr>
        <w:pStyle w:val="ListParagraph"/>
        <w:numPr>
          <w:ilvl w:val="0"/>
          <w:numId w:val="7"/>
        </w:numPr>
        <w:jc w:val="center"/>
        <w:rPr>
          <w:rFonts w:ascii="Arial Narrow" w:hAnsi="Arial Narrow" w:cs="Arial"/>
          <w:b/>
        </w:rPr>
      </w:pPr>
      <w:r w:rsidRPr="008E3E9A">
        <w:rPr>
          <w:rFonts w:ascii="Arial" w:hAnsi="Arial" w:cs="Arial"/>
          <w:b/>
        </w:rPr>
        <w:br w:type="page"/>
      </w:r>
      <w:r w:rsidRPr="008E3E9A">
        <w:rPr>
          <w:rFonts w:ascii="Arial" w:hAnsi="Arial" w:cs="Arial"/>
          <w:b/>
        </w:rPr>
        <w:lastRenderedPageBreak/>
        <w:t xml:space="preserve">PRICING SCHEDULE FOR </w:t>
      </w:r>
      <w:r w:rsidR="00A40E95" w:rsidRPr="00D150CD">
        <w:rPr>
          <w:rFonts w:ascii="Arial" w:hAnsi="Arial" w:cs="Arial"/>
          <w:sz w:val="24"/>
          <w:szCs w:val="24"/>
        </w:rPr>
        <w:t>:</w:t>
      </w:r>
      <w:r w:rsidR="00A40E95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 xml:space="preserve"> Supply and delivery of </w:t>
      </w:r>
      <w:r w:rsidR="00676B51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>Laboratory Glassware</w:t>
      </w:r>
      <w:r w:rsidR="003B51A3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 xml:space="preserve"> </w:t>
      </w:r>
      <w:r w:rsidR="00A40E95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>as listed below</w:t>
      </w:r>
    </w:p>
    <w:p w14:paraId="1074C920" w14:textId="77777777" w:rsidR="00B74761" w:rsidRPr="00446CFD" w:rsidRDefault="00B74761" w:rsidP="00446CFD">
      <w:pPr>
        <w:rPr>
          <w:rFonts w:ascii="Arial" w:hAnsi="Arial" w:cs="Arial"/>
          <w:b/>
        </w:rPr>
      </w:pPr>
    </w:p>
    <w:tbl>
      <w:tblPr>
        <w:tblW w:w="105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2"/>
        <w:gridCol w:w="1129"/>
        <w:gridCol w:w="1626"/>
        <w:gridCol w:w="8"/>
        <w:gridCol w:w="1594"/>
        <w:gridCol w:w="8"/>
      </w:tblGrid>
      <w:tr w:rsidR="00B74761" w:rsidRPr="00D64763" w14:paraId="43E38DEC" w14:textId="77777777" w:rsidTr="00BF707C">
        <w:trPr>
          <w:gridAfter w:val="1"/>
          <w:wAfter w:w="8" w:type="dxa"/>
          <w:trHeight w:val="365"/>
          <w:jc w:val="center"/>
        </w:trPr>
        <w:tc>
          <w:tcPr>
            <w:tcW w:w="622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48453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Item description</w:t>
            </w:r>
          </w:p>
        </w:tc>
        <w:tc>
          <w:tcPr>
            <w:tcW w:w="112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54ABB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Q</w:t>
            </w:r>
            <w:r w:rsidR="00144C2A" w:rsidRPr="00D64763">
              <w:rPr>
                <w:rFonts w:ascii="Arial" w:eastAsia="SimSun" w:hAnsi="Arial" w:cs="Arial"/>
                <w:b/>
              </w:rPr>
              <w:t>uantity</w:t>
            </w:r>
          </w:p>
        </w:tc>
        <w:tc>
          <w:tcPr>
            <w:tcW w:w="16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0B509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Unit price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95DF097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Total Price</w:t>
            </w:r>
          </w:p>
        </w:tc>
      </w:tr>
      <w:tr w:rsidR="00B74761" w:rsidRPr="00D64763" w14:paraId="1AB8A15C" w14:textId="77777777" w:rsidTr="00BF707C">
        <w:trPr>
          <w:gridAfter w:val="1"/>
          <w:wAfter w:w="8" w:type="dxa"/>
          <w:trHeight w:val="492"/>
          <w:jc w:val="center"/>
        </w:trPr>
        <w:tc>
          <w:tcPr>
            <w:tcW w:w="62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91851" w14:textId="25567EEB" w:rsidR="00B74761" w:rsidRPr="003B51A3" w:rsidRDefault="00676B51" w:rsidP="003B51A3">
            <w:pPr>
              <w:pStyle w:val="ListParagraph"/>
              <w:numPr>
                <w:ilvl w:val="0"/>
                <w:numId w:val="40"/>
              </w:numPr>
              <w:tabs>
                <w:tab w:val="left" w:pos="447"/>
              </w:tabs>
              <w:rPr>
                <w:rFonts w:ascii="Arial" w:hAnsi="Arial" w:cs="Arial"/>
                <w:color w:val="0F1111"/>
                <w:kern w:val="36"/>
              </w:rPr>
            </w:pPr>
            <w:r>
              <w:rPr>
                <w:rFonts w:ascii="Arial" w:hAnsi="Arial" w:cs="Arial"/>
                <w:color w:val="0F1111"/>
                <w:kern w:val="36"/>
              </w:rPr>
              <w:t>Schott bottles 1L plus caps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0C6B988" w14:textId="74EEA6A8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</w:p>
        </w:tc>
        <w:tc>
          <w:tcPr>
            <w:tcW w:w="162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89C02" w14:textId="4D9D53F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  <w:tc>
          <w:tcPr>
            <w:tcW w:w="1602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515A71C" w14:textId="653499B8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  <w:tr w:rsidR="00676B51" w:rsidRPr="00D64763" w14:paraId="0A01AC92" w14:textId="77777777" w:rsidTr="00BF707C">
        <w:trPr>
          <w:gridAfter w:val="1"/>
          <w:wAfter w:w="8" w:type="dxa"/>
          <w:trHeight w:val="492"/>
          <w:jc w:val="center"/>
        </w:trPr>
        <w:tc>
          <w:tcPr>
            <w:tcW w:w="62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208EC" w14:textId="0A084349" w:rsidR="00676B51" w:rsidRDefault="00676B51" w:rsidP="003B51A3">
            <w:pPr>
              <w:pStyle w:val="ListParagraph"/>
              <w:numPr>
                <w:ilvl w:val="0"/>
                <w:numId w:val="40"/>
              </w:numPr>
              <w:tabs>
                <w:tab w:val="left" w:pos="447"/>
              </w:tabs>
              <w:rPr>
                <w:rFonts w:ascii="Arial" w:hAnsi="Arial" w:cs="Arial"/>
                <w:color w:val="0F1111"/>
                <w:kern w:val="36"/>
              </w:rPr>
            </w:pPr>
            <w:r w:rsidRPr="00676B51">
              <w:rPr>
                <w:rFonts w:ascii="Arial" w:hAnsi="Arial" w:cs="Arial"/>
                <w:color w:val="0F1111"/>
                <w:kern w:val="36"/>
              </w:rPr>
              <w:t xml:space="preserve">Schott bottles </w:t>
            </w:r>
            <w:r>
              <w:rPr>
                <w:rFonts w:ascii="Arial" w:hAnsi="Arial" w:cs="Arial"/>
                <w:color w:val="0F1111"/>
                <w:kern w:val="36"/>
              </w:rPr>
              <w:t>500 m</w:t>
            </w:r>
            <w:r w:rsidRPr="00676B51">
              <w:rPr>
                <w:rFonts w:ascii="Arial" w:hAnsi="Arial" w:cs="Arial"/>
                <w:color w:val="0F1111"/>
                <w:kern w:val="36"/>
              </w:rPr>
              <w:t>L plus caps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D0D11F0" w14:textId="77777777" w:rsidR="00676B51" w:rsidRPr="00D64763" w:rsidRDefault="00676B51" w:rsidP="00406517">
            <w:pPr>
              <w:rPr>
                <w:rFonts w:ascii="Arial" w:eastAsia="SimSun" w:hAnsi="Arial" w:cs="Arial"/>
                <w:b/>
              </w:rPr>
            </w:pPr>
          </w:p>
        </w:tc>
        <w:tc>
          <w:tcPr>
            <w:tcW w:w="162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5F39C" w14:textId="77777777" w:rsidR="00676B51" w:rsidRPr="00D64763" w:rsidRDefault="00676B51" w:rsidP="00406517">
            <w:pPr>
              <w:rPr>
                <w:rFonts w:ascii="Arial" w:eastAsia="SimSun" w:hAnsi="Arial" w:cs="Arial"/>
              </w:rPr>
            </w:pPr>
          </w:p>
        </w:tc>
        <w:tc>
          <w:tcPr>
            <w:tcW w:w="1602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D0F9630" w14:textId="77777777" w:rsidR="00676B51" w:rsidRPr="00D64763" w:rsidRDefault="00676B51" w:rsidP="00406517">
            <w:pPr>
              <w:rPr>
                <w:rFonts w:ascii="Arial" w:eastAsia="SimSun" w:hAnsi="Arial" w:cs="Arial"/>
              </w:rPr>
            </w:pPr>
          </w:p>
        </w:tc>
      </w:tr>
      <w:tr w:rsidR="002C39DD" w:rsidRPr="00D64763" w14:paraId="2C5C0EF9" w14:textId="77777777" w:rsidTr="00BF707C">
        <w:trPr>
          <w:gridAfter w:val="1"/>
          <w:wAfter w:w="8" w:type="dxa"/>
          <w:trHeight w:val="492"/>
          <w:jc w:val="center"/>
        </w:trPr>
        <w:tc>
          <w:tcPr>
            <w:tcW w:w="62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30523" w14:textId="1894B035" w:rsidR="002C39DD" w:rsidRPr="003B51A3" w:rsidRDefault="00676B51" w:rsidP="003B51A3">
            <w:pPr>
              <w:pStyle w:val="ListParagraph"/>
              <w:numPr>
                <w:ilvl w:val="0"/>
                <w:numId w:val="40"/>
              </w:numPr>
              <w:tabs>
                <w:tab w:val="left" w:pos="447"/>
              </w:tabs>
              <w:rPr>
                <w:rFonts w:ascii="Arial" w:hAnsi="Arial" w:cs="Arial"/>
                <w:color w:val="0F1111"/>
                <w:kern w:val="36"/>
              </w:rPr>
            </w:pPr>
            <w:r w:rsidRPr="00676B51">
              <w:rPr>
                <w:rFonts w:ascii="Arial" w:hAnsi="Arial" w:cs="Arial"/>
                <w:color w:val="0F1111"/>
                <w:kern w:val="36"/>
              </w:rPr>
              <w:t xml:space="preserve">Schott bottles </w:t>
            </w:r>
            <w:r>
              <w:rPr>
                <w:rFonts w:ascii="Arial" w:hAnsi="Arial" w:cs="Arial"/>
                <w:color w:val="0F1111"/>
                <w:kern w:val="36"/>
              </w:rPr>
              <w:t>2</w:t>
            </w:r>
            <w:r w:rsidRPr="00676B51">
              <w:rPr>
                <w:rFonts w:ascii="Arial" w:hAnsi="Arial" w:cs="Arial"/>
                <w:color w:val="0F1111"/>
                <w:kern w:val="36"/>
              </w:rPr>
              <w:t>50 mL plus caps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CB8EAD4" w14:textId="7E2A5AD8" w:rsidR="002C39DD" w:rsidRPr="00D64763" w:rsidRDefault="002C39DD" w:rsidP="00406517">
            <w:pPr>
              <w:rPr>
                <w:rFonts w:ascii="Arial" w:eastAsia="SimSun" w:hAnsi="Arial" w:cs="Arial"/>
                <w:b/>
              </w:rPr>
            </w:pPr>
          </w:p>
        </w:tc>
        <w:tc>
          <w:tcPr>
            <w:tcW w:w="162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59C0F" w14:textId="27AAF98F" w:rsidR="002C39DD" w:rsidRPr="00D64763" w:rsidRDefault="002C39DD" w:rsidP="00406517">
            <w:pPr>
              <w:rPr>
                <w:rFonts w:ascii="Arial" w:eastAsia="SimSun" w:hAnsi="Arial" w:cs="Arial"/>
              </w:rPr>
            </w:pPr>
          </w:p>
        </w:tc>
        <w:tc>
          <w:tcPr>
            <w:tcW w:w="1602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10CB81" w14:textId="2DFA1F95" w:rsidR="002C39DD" w:rsidRPr="00D64763" w:rsidRDefault="002C39DD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07AB040A" w14:textId="77777777" w:rsidTr="00BF707C">
        <w:trPr>
          <w:trHeight w:val="483"/>
          <w:jc w:val="center"/>
        </w:trPr>
        <w:tc>
          <w:tcPr>
            <w:tcW w:w="898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2B72AB7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SUBTOTAL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7EE9A87" w14:textId="6F9A54A4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60D7064F" w14:textId="77777777" w:rsidTr="00BF707C">
        <w:trPr>
          <w:trHeight w:val="420"/>
          <w:jc w:val="center"/>
        </w:trPr>
        <w:tc>
          <w:tcPr>
            <w:tcW w:w="898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6C6A2B0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VAT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5C1679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4773CE72" w14:textId="77777777" w:rsidTr="00BF707C">
        <w:trPr>
          <w:trHeight w:val="510"/>
          <w:jc w:val="center"/>
        </w:trPr>
        <w:tc>
          <w:tcPr>
            <w:tcW w:w="8985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9E32F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GRANDTOTAL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2D5DC9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</w:tbl>
    <w:p w14:paraId="40C3D0DE" w14:textId="77777777" w:rsidR="00226FF0" w:rsidRDefault="00226FF0" w:rsidP="00226FF0">
      <w:pPr>
        <w:spacing w:after="0" w:line="240" w:lineRule="auto"/>
        <w:rPr>
          <w:rFonts w:ascii="Arial" w:eastAsia="SimSun" w:hAnsi="Arial" w:cs="Arial"/>
          <w:lang w:val="af-ZA"/>
        </w:rPr>
      </w:pPr>
    </w:p>
    <w:p w14:paraId="3330AC3E" w14:textId="77777777" w:rsidR="00B74761" w:rsidRPr="00D64763" w:rsidRDefault="00923156" w:rsidP="00B74761">
      <w:pPr>
        <w:rPr>
          <w:rFonts w:ascii="Arial" w:eastAsia="SimSun" w:hAnsi="Arial" w:cs="Arial"/>
          <w:lang w:val="af-ZA"/>
        </w:rPr>
      </w:pPr>
      <w:r>
        <w:rPr>
          <w:rFonts w:ascii="Arial" w:eastAsia="SimSun" w:hAnsi="Arial" w:cs="Arial"/>
          <w:lang w:val="af-ZA"/>
        </w:rPr>
        <w:t>Company n</w:t>
      </w:r>
      <w:r w:rsidR="00B74761" w:rsidRPr="00D64763">
        <w:rPr>
          <w:rFonts w:ascii="Arial" w:eastAsia="SimSun" w:hAnsi="Arial" w:cs="Arial"/>
          <w:lang w:val="af-ZA"/>
        </w:rPr>
        <w:t>ame:……………………………………………………………………………………………….</w:t>
      </w:r>
    </w:p>
    <w:p w14:paraId="6D4C86F6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</w:p>
    <w:p w14:paraId="2BE26D4D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  <w:r w:rsidRPr="00D64763">
        <w:rPr>
          <w:rFonts w:ascii="Arial" w:eastAsia="SimSun" w:hAnsi="Arial" w:cs="Arial"/>
          <w:lang w:val="af-ZA"/>
        </w:rPr>
        <w:t>Contact person:………………………………………………………………………………………………..</w:t>
      </w:r>
    </w:p>
    <w:p w14:paraId="2887E609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</w:p>
    <w:p w14:paraId="0090B08E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  <w:r w:rsidRPr="00D64763">
        <w:rPr>
          <w:rFonts w:ascii="Arial" w:eastAsia="SimSun" w:hAnsi="Arial" w:cs="Arial"/>
          <w:lang w:val="af-ZA"/>
        </w:rPr>
        <w:t>Contact number:……………………………………………………………………………………………….</w:t>
      </w:r>
    </w:p>
    <w:p w14:paraId="49D1DD6D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</w:p>
    <w:p w14:paraId="1111AFCE" w14:textId="7A0B513F" w:rsidR="00D64763" w:rsidRPr="00D64763" w:rsidRDefault="00923156" w:rsidP="00B74761">
      <w:pPr>
        <w:rPr>
          <w:rFonts w:ascii="Arial" w:eastAsia="SimSun" w:hAnsi="Arial" w:cs="Arial"/>
          <w:lang w:val="af-ZA"/>
        </w:rPr>
      </w:pPr>
      <w:r>
        <w:rPr>
          <w:rFonts w:ascii="Arial" w:eastAsia="SimSun" w:hAnsi="Arial" w:cs="Arial"/>
          <w:lang w:val="af-ZA"/>
        </w:rPr>
        <w:t>Date and</w:t>
      </w:r>
      <w:r w:rsidR="00B74761" w:rsidRPr="00D64763">
        <w:rPr>
          <w:rFonts w:ascii="Arial" w:eastAsia="SimSun" w:hAnsi="Arial" w:cs="Arial"/>
          <w:lang w:val="af-ZA"/>
        </w:rPr>
        <w:t xml:space="preserve"> </w:t>
      </w:r>
      <w:r>
        <w:rPr>
          <w:rFonts w:ascii="Arial" w:eastAsia="SimSun" w:hAnsi="Arial" w:cs="Arial"/>
          <w:lang w:val="af-ZA"/>
        </w:rPr>
        <w:t>s</w:t>
      </w:r>
      <w:r w:rsidR="00B74761" w:rsidRPr="00D64763">
        <w:rPr>
          <w:rFonts w:ascii="Arial" w:eastAsia="SimSun" w:hAnsi="Arial" w:cs="Arial"/>
          <w:lang w:val="af-ZA"/>
        </w:rPr>
        <w:t>ignature:…………………………………………………………………………………………</w:t>
      </w:r>
    </w:p>
    <w:p w14:paraId="6E921A38" w14:textId="6A59E8F2" w:rsidR="00B74761" w:rsidRPr="00D64763" w:rsidRDefault="00B74761" w:rsidP="00B82584">
      <w:pPr>
        <w:rPr>
          <w:rFonts w:ascii="Arial" w:hAnsi="Arial" w:cs="Arial"/>
          <w:b/>
          <w:lang w:eastAsia="en-ZA"/>
        </w:rPr>
      </w:pPr>
      <w:r w:rsidRPr="00D64763">
        <w:rPr>
          <w:rFonts w:ascii="Arial" w:hAnsi="Arial" w:cs="Arial"/>
          <w:b/>
          <w:lang w:eastAsia="en-ZA"/>
        </w:rPr>
        <w:t>Contact:</w:t>
      </w:r>
      <w:r w:rsidR="003027C7">
        <w:rPr>
          <w:rFonts w:ascii="Arial" w:hAnsi="Arial" w:cs="Arial"/>
          <w:b/>
          <w:lang w:eastAsia="en-ZA"/>
        </w:rPr>
        <w:t xml:space="preserve"> </w:t>
      </w:r>
      <w:r w:rsidR="003B51A3">
        <w:rPr>
          <w:rFonts w:ascii="Arial" w:hAnsi="Arial" w:cs="Arial"/>
          <w:b/>
          <w:lang w:eastAsia="en-ZA"/>
        </w:rPr>
        <w:t>Prof. F Halleen</w:t>
      </w:r>
      <w:r w:rsidRPr="00D64763">
        <w:rPr>
          <w:rFonts w:ascii="Arial" w:hAnsi="Arial" w:cs="Arial"/>
          <w:b/>
          <w:lang w:eastAsia="en-ZA"/>
        </w:rPr>
        <w:t xml:space="preserve"> </w:t>
      </w:r>
      <w:r w:rsidR="003027C7">
        <w:rPr>
          <w:rFonts w:ascii="Arial" w:hAnsi="Arial" w:cs="Arial"/>
          <w:b/>
          <w:lang w:eastAsia="en-ZA"/>
        </w:rPr>
        <w:t>– Email address-</w:t>
      </w:r>
      <w:r w:rsidR="003B51A3">
        <w:rPr>
          <w:rFonts w:ascii="Arial" w:hAnsi="Arial" w:cs="Arial"/>
          <w:b/>
          <w:lang w:eastAsia="en-ZA"/>
        </w:rPr>
        <w:t xml:space="preserve"> halleenf@arc.agric.za</w:t>
      </w:r>
    </w:p>
    <w:sectPr w:rsidR="00B74761" w:rsidRPr="00D64763" w:rsidSect="00BF707C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C8589" w14:textId="77777777" w:rsidR="005D439F" w:rsidRDefault="005D439F" w:rsidP="00784C3C">
      <w:pPr>
        <w:spacing w:after="0" w:line="240" w:lineRule="auto"/>
      </w:pPr>
      <w:r>
        <w:separator/>
      </w:r>
    </w:p>
  </w:endnote>
  <w:endnote w:type="continuationSeparator" w:id="0">
    <w:p w14:paraId="3CAC863F" w14:textId="77777777" w:rsidR="005D439F" w:rsidRDefault="005D439F" w:rsidP="00784C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7CE6A" w14:textId="77777777" w:rsidR="005D439F" w:rsidRDefault="005D439F" w:rsidP="00784C3C">
      <w:pPr>
        <w:spacing w:after="0" w:line="240" w:lineRule="auto"/>
      </w:pPr>
      <w:r>
        <w:separator/>
      </w:r>
    </w:p>
  </w:footnote>
  <w:footnote w:type="continuationSeparator" w:id="0">
    <w:p w14:paraId="04C1F0D4" w14:textId="77777777" w:rsidR="005D439F" w:rsidRDefault="005D439F" w:rsidP="00784C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138883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2A6A3B5" w14:textId="5AD79A99" w:rsidR="005662C8" w:rsidRDefault="005662C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120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E32787" w14:textId="77777777" w:rsidR="00784C3C" w:rsidRDefault="00784C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B6C96"/>
    <w:multiLevelType w:val="hybridMultilevel"/>
    <w:tmpl w:val="01F2F5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272CF"/>
    <w:multiLevelType w:val="hybridMultilevel"/>
    <w:tmpl w:val="871491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E6E26"/>
    <w:multiLevelType w:val="hybridMultilevel"/>
    <w:tmpl w:val="07E652B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D24A23"/>
    <w:multiLevelType w:val="hybridMultilevel"/>
    <w:tmpl w:val="E83A86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488"/>
    <w:multiLevelType w:val="hybridMultilevel"/>
    <w:tmpl w:val="725A7B7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A7D0A"/>
    <w:multiLevelType w:val="multilevel"/>
    <w:tmpl w:val="057E21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2"/>
        <w:u w:val="none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</w:abstractNum>
  <w:abstractNum w:abstractNumId="6" w15:restartNumberingAfterBreak="0">
    <w:nsid w:val="17E303C0"/>
    <w:multiLevelType w:val="hybridMultilevel"/>
    <w:tmpl w:val="748A4F3C"/>
    <w:lvl w:ilvl="0" w:tplc="1C090001">
      <w:start w:val="1"/>
      <w:numFmt w:val="bullet"/>
      <w:lvlText w:val=""/>
      <w:lvlJc w:val="left"/>
      <w:pPr>
        <w:ind w:left="159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1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3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5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7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19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1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3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53" w:hanging="360"/>
      </w:pPr>
      <w:rPr>
        <w:rFonts w:ascii="Wingdings" w:hAnsi="Wingdings" w:hint="default"/>
      </w:rPr>
    </w:lvl>
  </w:abstractNum>
  <w:abstractNum w:abstractNumId="7" w15:restartNumberingAfterBreak="0">
    <w:nsid w:val="198B2A9B"/>
    <w:multiLevelType w:val="hybridMultilevel"/>
    <w:tmpl w:val="6E4027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88100B"/>
    <w:multiLevelType w:val="hybridMultilevel"/>
    <w:tmpl w:val="5DD2B3B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D8A64EC"/>
    <w:multiLevelType w:val="hybridMultilevel"/>
    <w:tmpl w:val="1C9E57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4333D9"/>
    <w:multiLevelType w:val="hybridMultilevel"/>
    <w:tmpl w:val="A5CE78E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1364A"/>
    <w:multiLevelType w:val="hybridMultilevel"/>
    <w:tmpl w:val="5EF666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CD638C"/>
    <w:multiLevelType w:val="hybridMultilevel"/>
    <w:tmpl w:val="98A2FDD8"/>
    <w:lvl w:ilvl="0" w:tplc="1B2CC7F4">
      <w:start w:val="1"/>
      <w:numFmt w:val="decimal"/>
      <w:lvlText w:val="%1.4"/>
      <w:lvlJc w:val="left"/>
      <w:pPr>
        <w:ind w:left="28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B2CC7F4">
      <w:start w:val="1"/>
      <w:numFmt w:val="decimal"/>
      <w:lvlText w:val="%3.4"/>
      <w:lvlJc w:val="left"/>
      <w:pPr>
        <w:ind w:left="3600" w:hanging="180"/>
      </w:pPr>
      <w:rPr>
        <w:rFonts w:hint="default"/>
      </w:r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29456AB9"/>
    <w:multiLevelType w:val="hybridMultilevel"/>
    <w:tmpl w:val="EDB6EB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4C6C89"/>
    <w:multiLevelType w:val="hybridMultilevel"/>
    <w:tmpl w:val="18C8FE6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E45C55"/>
    <w:multiLevelType w:val="multilevel"/>
    <w:tmpl w:val="057E21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2"/>
        <w:u w:val="none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</w:abstractNum>
  <w:abstractNum w:abstractNumId="16" w15:restartNumberingAfterBreak="0">
    <w:nsid w:val="2FB329FC"/>
    <w:multiLevelType w:val="hybridMultilevel"/>
    <w:tmpl w:val="AAC23F80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08605E"/>
    <w:multiLevelType w:val="hybridMultilevel"/>
    <w:tmpl w:val="7144B44E"/>
    <w:lvl w:ilvl="0" w:tplc="1C09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18" w15:restartNumberingAfterBreak="0">
    <w:nsid w:val="33D65B0B"/>
    <w:multiLevelType w:val="hybridMultilevel"/>
    <w:tmpl w:val="B8A63388"/>
    <w:lvl w:ilvl="0" w:tplc="1B2CC7F4">
      <w:start w:val="1"/>
      <w:numFmt w:val="decimal"/>
      <w:lvlText w:val="%1.4"/>
      <w:lvlJc w:val="left"/>
      <w:pPr>
        <w:ind w:left="72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BB0F77"/>
    <w:multiLevelType w:val="multilevel"/>
    <w:tmpl w:val="057E21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2"/>
        <w:u w:val="none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</w:abstractNum>
  <w:abstractNum w:abstractNumId="20" w15:restartNumberingAfterBreak="0">
    <w:nsid w:val="372367C0"/>
    <w:multiLevelType w:val="hybridMultilevel"/>
    <w:tmpl w:val="F348B780"/>
    <w:lvl w:ilvl="0" w:tplc="1B2CC7F4">
      <w:start w:val="1"/>
      <w:numFmt w:val="decimal"/>
      <w:lvlText w:val="%1.4"/>
      <w:lvlJc w:val="left"/>
      <w:pPr>
        <w:ind w:left="144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A81187"/>
    <w:multiLevelType w:val="hybridMultilevel"/>
    <w:tmpl w:val="A64052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43619"/>
    <w:multiLevelType w:val="hybridMultilevel"/>
    <w:tmpl w:val="C57E0204"/>
    <w:lvl w:ilvl="0" w:tplc="1C090001">
      <w:start w:val="1"/>
      <w:numFmt w:val="bullet"/>
      <w:lvlText w:val=""/>
      <w:lvlJc w:val="left"/>
      <w:pPr>
        <w:ind w:left="130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2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4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6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8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0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2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4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69" w:hanging="360"/>
      </w:pPr>
      <w:rPr>
        <w:rFonts w:ascii="Wingdings" w:hAnsi="Wingdings" w:hint="default"/>
      </w:rPr>
    </w:lvl>
  </w:abstractNum>
  <w:abstractNum w:abstractNumId="23" w15:restartNumberingAfterBreak="0">
    <w:nsid w:val="444960E6"/>
    <w:multiLevelType w:val="multilevel"/>
    <w:tmpl w:val="3A9492AA"/>
    <w:lvl w:ilvl="0">
      <w:start w:val="1"/>
      <w:numFmt w:val="decimal"/>
      <w:lvlText w:val="%1"/>
      <w:lvlJc w:val="left"/>
      <w:pPr>
        <w:ind w:left="720" w:hanging="720"/>
      </w:pPr>
      <w:rPr>
        <w:rFonts w:eastAsiaTheme="minorHAns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eastAsiaTheme="minorHAnsi" w:hint="default"/>
        <w:b w:val="0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HAns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inorHAns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inorHAns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inorHAns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inorHAns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inorHAns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inorHAnsi" w:hint="default"/>
        <w:b w:val="0"/>
        <w:sz w:val="22"/>
      </w:rPr>
    </w:lvl>
  </w:abstractNum>
  <w:abstractNum w:abstractNumId="24" w15:restartNumberingAfterBreak="0">
    <w:nsid w:val="44B3590D"/>
    <w:multiLevelType w:val="hybridMultilevel"/>
    <w:tmpl w:val="25A232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97FEF"/>
    <w:multiLevelType w:val="hybridMultilevel"/>
    <w:tmpl w:val="D12E73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C07E98"/>
    <w:multiLevelType w:val="hybridMultilevel"/>
    <w:tmpl w:val="5D40D904"/>
    <w:lvl w:ilvl="0" w:tplc="2A9869DC">
      <w:start w:val="1"/>
      <w:numFmt w:val="decimal"/>
      <w:lvlText w:val="%1"/>
      <w:lvlJc w:val="left"/>
      <w:pPr>
        <w:ind w:left="786" w:hanging="360"/>
      </w:pPr>
      <w:rPr>
        <w:rFonts w:ascii="Arial" w:eastAsia="Times New Roman" w:hAnsi="Arial" w:cs="Arial"/>
      </w:rPr>
    </w:lvl>
    <w:lvl w:ilvl="1" w:tplc="1C090003" w:tentative="1">
      <w:start w:val="1"/>
      <w:numFmt w:val="bullet"/>
      <w:lvlText w:val="o"/>
      <w:lvlJc w:val="left"/>
      <w:pPr>
        <w:ind w:left="202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4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6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8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0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2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4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69" w:hanging="360"/>
      </w:pPr>
      <w:rPr>
        <w:rFonts w:ascii="Wingdings" w:hAnsi="Wingdings" w:hint="default"/>
      </w:rPr>
    </w:lvl>
  </w:abstractNum>
  <w:abstractNum w:abstractNumId="27" w15:restartNumberingAfterBreak="0">
    <w:nsid w:val="4BF370D8"/>
    <w:multiLevelType w:val="hybridMultilevel"/>
    <w:tmpl w:val="C7B86D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EC3A5B"/>
    <w:multiLevelType w:val="multilevel"/>
    <w:tmpl w:val="8EB2EA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9" w15:restartNumberingAfterBreak="0">
    <w:nsid w:val="57860A0F"/>
    <w:multiLevelType w:val="hybridMultilevel"/>
    <w:tmpl w:val="0CAA38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0E4638"/>
    <w:multiLevelType w:val="hybridMultilevel"/>
    <w:tmpl w:val="D9F88EC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A035B31"/>
    <w:multiLevelType w:val="hybridMultilevel"/>
    <w:tmpl w:val="52C00E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CD242D"/>
    <w:multiLevelType w:val="multilevel"/>
    <w:tmpl w:val="23A84D9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D846C5A"/>
    <w:multiLevelType w:val="multilevel"/>
    <w:tmpl w:val="13DE99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1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4" w:hanging="1800"/>
      </w:pPr>
      <w:rPr>
        <w:rFonts w:hint="default"/>
      </w:rPr>
    </w:lvl>
  </w:abstractNum>
  <w:abstractNum w:abstractNumId="34" w15:restartNumberingAfterBreak="0">
    <w:nsid w:val="618C7191"/>
    <w:multiLevelType w:val="multilevel"/>
    <w:tmpl w:val="6A302E32"/>
    <w:lvl w:ilvl="0">
      <w:start w:val="3"/>
      <w:numFmt w:val="upperLetter"/>
      <w:lvlText w:val="%1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964" w:hanging="964"/>
      </w:pPr>
      <w:rPr>
        <w:rFonts w:ascii="Calibri" w:hAnsi="Calibri"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hanging="964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170"/>
        </w:tabs>
        <w:ind w:left="81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35" w15:restartNumberingAfterBreak="0">
    <w:nsid w:val="620D506C"/>
    <w:multiLevelType w:val="hybridMultilevel"/>
    <w:tmpl w:val="A9860D8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F85036"/>
    <w:multiLevelType w:val="hybridMultilevel"/>
    <w:tmpl w:val="F74EFFA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936ADE"/>
    <w:multiLevelType w:val="hybridMultilevel"/>
    <w:tmpl w:val="4B1848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C33BD0"/>
    <w:multiLevelType w:val="hybridMultilevel"/>
    <w:tmpl w:val="E4A65B94"/>
    <w:lvl w:ilvl="0" w:tplc="AA88A3BA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2"/>
        <w:u w:val="none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A97BC8"/>
    <w:multiLevelType w:val="hybridMultilevel"/>
    <w:tmpl w:val="D1205E00"/>
    <w:lvl w:ilvl="0" w:tplc="1C090001">
      <w:start w:val="1"/>
      <w:numFmt w:val="bullet"/>
      <w:lvlText w:val=""/>
      <w:lvlJc w:val="left"/>
      <w:pPr>
        <w:ind w:left="73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5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9" w:hanging="360"/>
      </w:pPr>
      <w:rPr>
        <w:rFonts w:ascii="Wingdings" w:hAnsi="Wingdings" w:hint="default"/>
      </w:rPr>
    </w:lvl>
  </w:abstractNum>
  <w:num w:numId="1" w16cid:durableId="400252993">
    <w:abstractNumId w:val="34"/>
  </w:num>
  <w:num w:numId="2" w16cid:durableId="672806546">
    <w:abstractNumId w:val="7"/>
  </w:num>
  <w:num w:numId="3" w16cid:durableId="213155123">
    <w:abstractNumId w:val="28"/>
  </w:num>
  <w:num w:numId="4" w16cid:durableId="703676598">
    <w:abstractNumId w:val="29"/>
  </w:num>
  <w:num w:numId="5" w16cid:durableId="1055205519">
    <w:abstractNumId w:val="33"/>
  </w:num>
  <w:num w:numId="6" w16cid:durableId="245113270">
    <w:abstractNumId w:val="35"/>
  </w:num>
  <w:num w:numId="7" w16cid:durableId="1138108527">
    <w:abstractNumId w:val="19"/>
  </w:num>
  <w:num w:numId="8" w16cid:durableId="1383753513">
    <w:abstractNumId w:val="38"/>
  </w:num>
  <w:num w:numId="9" w16cid:durableId="1273592664">
    <w:abstractNumId w:val="21"/>
  </w:num>
  <w:num w:numId="10" w16cid:durableId="1796870388">
    <w:abstractNumId w:val="2"/>
  </w:num>
  <w:num w:numId="11" w16cid:durableId="1510560489">
    <w:abstractNumId w:val="39"/>
  </w:num>
  <w:num w:numId="12" w16cid:durableId="1496261540">
    <w:abstractNumId w:val="27"/>
  </w:num>
  <w:num w:numId="13" w16cid:durableId="1558861328">
    <w:abstractNumId w:val="18"/>
  </w:num>
  <w:num w:numId="14" w16cid:durableId="708185751">
    <w:abstractNumId w:val="37"/>
  </w:num>
  <w:num w:numId="15" w16cid:durableId="224067665">
    <w:abstractNumId w:val="16"/>
  </w:num>
  <w:num w:numId="16" w16cid:durableId="523052793">
    <w:abstractNumId w:val="11"/>
  </w:num>
  <w:num w:numId="17" w16cid:durableId="737284719">
    <w:abstractNumId w:val="31"/>
  </w:num>
  <w:num w:numId="18" w16cid:durableId="246548474">
    <w:abstractNumId w:val="9"/>
  </w:num>
  <w:num w:numId="19" w16cid:durableId="1130703621">
    <w:abstractNumId w:val="25"/>
  </w:num>
  <w:num w:numId="20" w16cid:durableId="1317225478">
    <w:abstractNumId w:val="4"/>
  </w:num>
  <w:num w:numId="21" w16cid:durableId="448745374">
    <w:abstractNumId w:val="24"/>
  </w:num>
  <w:num w:numId="22" w16cid:durableId="440565208">
    <w:abstractNumId w:val="17"/>
  </w:num>
  <w:num w:numId="23" w16cid:durableId="226378656">
    <w:abstractNumId w:val="3"/>
  </w:num>
  <w:num w:numId="24" w16cid:durableId="1257783807">
    <w:abstractNumId w:val="23"/>
  </w:num>
  <w:num w:numId="25" w16cid:durableId="1177038062">
    <w:abstractNumId w:val="10"/>
  </w:num>
  <w:num w:numId="26" w16cid:durableId="632251554">
    <w:abstractNumId w:val="36"/>
  </w:num>
  <w:num w:numId="27" w16cid:durableId="410350333">
    <w:abstractNumId w:val="20"/>
  </w:num>
  <w:num w:numId="28" w16cid:durableId="660347998">
    <w:abstractNumId w:val="12"/>
  </w:num>
  <w:num w:numId="29" w16cid:durableId="1465462482">
    <w:abstractNumId w:val="0"/>
  </w:num>
  <w:num w:numId="30" w16cid:durableId="2091198947">
    <w:abstractNumId w:val="30"/>
  </w:num>
  <w:num w:numId="31" w16cid:durableId="499195465">
    <w:abstractNumId w:val="14"/>
  </w:num>
  <w:num w:numId="32" w16cid:durableId="428937930">
    <w:abstractNumId w:val="13"/>
  </w:num>
  <w:num w:numId="33" w16cid:durableId="1241909804">
    <w:abstractNumId w:val="5"/>
  </w:num>
  <w:num w:numId="34" w16cid:durableId="600383162">
    <w:abstractNumId w:val="8"/>
  </w:num>
  <w:num w:numId="35" w16cid:durableId="434447360">
    <w:abstractNumId w:val="26"/>
  </w:num>
  <w:num w:numId="36" w16cid:durableId="179661923">
    <w:abstractNumId w:val="22"/>
  </w:num>
  <w:num w:numId="37" w16cid:durableId="374888340">
    <w:abstractNumId w:val="15"/>
  </w:num>
  <w:num w:numId="38" w16cid:durableId="6252743">
    <w:abstractNumId w:val="6"/>
  </w:num>
  <w:num w:numId="39" w16cid:durableId="493762288">
    <w:abstractNumId w:val="32"/>
  </w:num>
  <w:num w:numId="40" w16cid:durableId="11544917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2t7QwMjYzMzJT0lEKTi0uzszPAykwrQUAz4i9diwAAAA="/>
  </w:docVars>
  <w:rsids>
    <w:rsidRoot w:val="00784C3C"/>
    <w:rsid w:val="000005B5"/>
    <w:rsid w:val="0001364D"/>
    <w:rsid w:val="000259A4"/>
    <w:rsid w:val="000277D1"/>
    <w:rsid w:val="00030A6A"/>
    <w:rsid w:val="00035C12"/>
    <w:rsid w:val="00053BEB"/>
    <w:rsid w:val="00066A61"/>
    <w:rsid w:val="000810C8"/>
    <w:rsid w:val="00085C60"/>
    <w:rsid w:val="0009175A"/>
    <w:rsid w:val="0009555E"/>
    <w:rsid w:val="00095BAB"/>
    <w:rsid w:val="000A1208"/>
    <w:rsid w:val="000A5A24"/>
    <w:rsid w:val="000A765B"/>
    <w:rsid w:val="000C1EC5"/>
    <w:rsid w:val="000C3B60"/>
    <w:rsid w:val="000D2C1D"/>
    <w:rsid w:val="00103EF8"/>
    <w:rsid w:val="00107EC1"/>
    <w:rsid w:val="00125EF5"/>
    <w:rsid w:val="001265F1"/>
    <w:rsid w:val="0013081D"/>
    <w:rsid w:val="00134678"/>
    <w:rsid w:val="00144C2A"/>
    <w:rsid w:val="0017393F"/>
    <w:rsid w:val="00175225"/>
    <w:rsid w:val="001809E1"/>
    <w:rsid w:val="00182B66"/>
    <w:rsid w:val="00184DDE"/>
    <w:rsid w:val="001948DB"/>
    <w:rsid w:val="001B3DB9"/>
    <w:rsid w:val="001B49C0"/>
    <w:rsid w:val="001F4665"/>
    <w:rsid w:val="001F7515"/>
    <w:rsid w:val="002033DD"/>
    <w:rsid w:val="00226FF0"/>
    <w:rsid w:val="00265682"/>
    <w:rsid w:val="00270A0D"/>
    <w:rsid w:val="002760DB"/>
    <w:rsid w:val="0027708C"/>
    <w:rsid w:val="00285875"/>
    <w:rsid w:val="00291497"/>
    <w:rsid w:val="002B23A5"/>
    <w:rsid w:val="002C387A"/>
    <w:rsid w:val="002C39DD"/>
    <w:rsid w:val="002C5908"/>
    <w:rsid w:val="002C5AA1"/>
    <w:rsid w:val="002D2DC9"/>
    <w:rsid w:val="002F1653"/>
    <w:rsid w:val="002F7D90"/>
    <w:rsid w:val="0030208B"/>
    <w:rsid w:val="00302294"/>
    <w:rsid w:val="003027C7"/>
    <w:rsid w:val="0032061D"/>
    <w:rsid w:val="003521FB"/>
    <w:rsid w:val="003613C5"/>
    <w:rsid w:val="00367F6C"/>
    <w:rsid w:val="003A6106"/>
    <w:rsid w:val="003B51A3"/>
    <w:rsid w:val="003D4CFE"/>
    <w:rsid w:val="003D7545"/>
    <w:rsid w:val="003E2590"/>
    <w:rsid w:val="003E638C"/>
    <w:rsid w:val="003F4034"/>
    <w:rsid w:val="00403F9D"/>
    <w:rsid w:val="00405C1C"/>
    <w:rsid w:val="0040701C"/>
    <w:rsid w:val="0040732D"/>
    <w:rsid w:val="00425D9B"/>
    <w:rsid w:val="0043083E"/>
    <w:rsid w:val="004403FA"/>
    <w:rsid w:val="00446CFD"/>
    <w:rsid w:val="00463603"/>
    <w:rsid w:val="00470F9D"/>
    <w:rsid w:val="00474670"/>
    <w:rsid w:val="0048456E"/>
    <w:rsid w:val="00496B29"/>
    <w:rsid w:val="004A2BEA"/>
    <w:rsid w:val="004A30E4"/>
    <w:rsid w:val="004A5E9D"/>
    <w:rsid w:val="004B5FC6"/>
    <w:rsid w:val="004D000B"/>
    <w:rsid w:val="004E4197"/>
    <w:rsid w:val="004E7450"/>
    <w:rsid w:val="004F57FA"/>
    <w:rsid w:val="00504983"/>
    <w:rsid w:val="005151DA"/>
    <w:rsid w:val="00517C04"/>
    <w:rsid w:val="00521EB7"/>
    <w:rsid w:val="00532BB4"/>
    <w:rsid w:val="005405C6"/>
    <w:rsid w:val="00553BEE"/>
    <w:rsid w:val="005562A9"/>
    <w:rsid w:val="005662C8"/>
    <w:rsid w:val="005811EE"/>
    <w:rsid w:val="00585BB2"/>
    <w:rsid w:val="005906AB"/>
    <w:rsid w:val="005A19E2"/>
    <w:rsid w:val="005A295B"/>
    <w:rsid w:val="005B08AE"/>
    <w:rsid w:val="005B2F57"/>
    <w:rsid w:val="005B68E9"/>
    <w:rsid w:val="005C0B20"/>
    <w:rsid w:val="005D2935"/>
    <w:rsid w:val="005D439F"/>
    <w:rsid w:val="005E3A1F"/>
    <w:rsid w:val="005E749A"/>
    <w:rsid w:val="005F1FB5"/>
    <w:rsid w:val="00603184"/>
    <w:rsid w:val="0060669C"/>
    <w:rsid w:val="00611C56"/>
    <w:rsid w:val="006136C6"/>
    <w:rsid w:val="00630802"/>
    <w:rsid w:val="00635D57"/>
    <w:rsid w:val="00660BB0"/>
    <w:rsid w:val="00675644"/>
    <w:rsid w:val="00676B51"/>
    <w:rsid w:val="00684809"/>
    <w:rsid w:val="006A0E1F"/>
    <w:rsid w:val="006B6F46"/>
    <w:rsid w:val="006C122C"/>
    <w:rsid w:val="006C603F"/>
    <w:rsid w:val="006D5572"/>
    <w:rsid w:val="006D7017"/>
    <w:rsid w:val="006F0FE0"/>
    <w:rsid w:val="006F329B"/>
    <w:rsid w:val="00704C03"/>
    <w:rsid w:val="007146B5"/>
    <w:rsid w:val="00725FE0"/>
    <w:rsid w:val="00730348"/>
    <w:rsid w:val="00743BDD"/>
    <w:rsid w:val="00762767"/>
    <w:rsid w:val="00763D6B"/>
    <w:rsid w:val="00780E2C"/>
    <w:rsid w:val="00783B48"/>
    <w:rsid w:val="00784C3C"/>
    <w:rsid w:val="00786390"/>
    <w:rsid w:val="00786A18"/>
    <w:rsid w:val="00790463"/>
    <w:rsid w:val="00797D0B"/>
    <w:rsid w:val="007A03A0"/>
    <w:rsid w:val="007B0EC6"/>
    <w:rsid w:val="007B379F"/>
    <w:rsid w:val="007B4B79"/>
    <w:rsid w:val="007C1480"/>
    <w:rsid w:val="007E2141"/>
    <w:rsid w:val="007E3935"/>
    <w:rsid w:val="007F3CB5"/>
    <w:rsid w:val="007F4CB9"/>
    <w:rsid w:val="00800222"/>
    <w:rsid w:val="008064DB"/>
    <w:rsid w:val="0081270E"/>
    <w:rsid w:val="00826FE5"/>
    <w:rsid w:val="00836ACB"/>
    <w:rsid w:val="00837FE3"/>
    <w:rsid w:val="00856341"/>
    <w:rsid w:val="008608B7"/>
    <w:rsid w:val="00881B89"/>
    <w:rsid w:val="00884D81"/>
    <w:rsid w:val="00887A29"/>
    <w:rsid w:val="008A0A57"/>
    <w:rsid w:val="008A6DBF"/>
    <w:rsid w:val="008C08C7"/>
    <w:rsid w:val="008C138E"/>
    <w:rsid w:val="008E02C0"/>
    <w:rsid w:val="008E3E9A"/>
    <w:rsid w:val="00905243"/>
    <w:rsid w:val="0090668F"/>
    <w:rsid w:val="00922ADB"/>
    <w:rsid w:val="00923156"/>
    <w:rsid w:val="009322EE"/>
    <w:rsid w:val="0094281B"/>
    <w:rsid w:val="009437CE"/>
    <w:rsid w:val="00946689"/>
    <w:rsid w:val="009516C7"/>
    <w:rsid w:val="00964C1F"/>
    <w:rsid w:val="00970427"/>
    <w:rsid w:val="009753F4"/>
    <w:rsid w:val="00977FF5"/>
    <w:rsid w:val="009A1203"/>
    <w:rsid w:val="009C37D9"/>
    <w:rsid w:val="009D44E7"/>
    <w:rsid w:val="009D4C32"/>
    <w:rsid w:val="009E3D1D"/>
    <w:rsid w:val="009E5D2A"/>
    <w:rsid w:val="00A0278C"/>
    <w:rsid w:val="00A11F64"/>
    <w:rsid w:val="00A143F5"/>
    <w:rsid w:val="00A210A0"/>
    <w:rsid w:val="00A26533"/>
    <w:rsid w:val="00A27462"/>
    <w:rsid w:val="00A330A6"/>
    <w:rsid w:val="00A40E95"/>
    <w:rsid w:val="00A436BB"/>
    <w:rsid w:val="00A46D1B"/>
    <w:rsid w:val="00A5553B"/>
    <w:rsid w:val="00A720EC"/>
    <w:rsid w:val="00A76363"/>
    <w:rsid w:val="00A812E5"/>
    <w:rsid w:val="00AA4F98"/>
    <w:rsid w:val="00AD7101"/>
    <w:rsid w:val="00AE445B"/>
    <w:rsid w:val="00AF413A"/>
    <w:rsid w:val="00B0107A"/>
    <w:rsid w:val="00B0749D"/>
    <w:rsid w:val="00B1084E"/>
    <w:rsid w:val="00B10A0D"/>
    <w:rsid w:val="00B256B9"/>
    <w:rsid w:val="00B2654D"/>
    <w:rsid w:val="00B26EC9"/>
    <w:rsid w:val="00B30F4C"/>
    <w:rsid w:val="00B336FD"/>
    <w:rsid w:val="00B4004B"/>
    <w:rsid w:val="00B4590B"/>
    <w:rsid w:val="00B52FC7"/>
    <w:rsid w:val="00B5408D"/>
    <w:rsid w:val="00B6052B"/>
    <w:rsid w:val="00B74761"/>
    <w:rsid w:val="00B76D32"/>
    <w:rsid w:val="00B82584"/>
    <w:rsid w:val="00B979BD"/>
    <w:rsid w:val="00BC5235"/>
    <w:rsid w:val="00BD45E0"/>
    <w:rsid w:val="00BE52B8"/>
    <w:rsid w:val="00BE7D7E"/>
    <w:rsid w:val="00BF02FF"/>
    <w:rsid w:val="00BF2533"/>
    <w:rsid w:val="00BF3CEA"/>
    <w:rsid w:val="00BF707C"/>
    <w:rsid w:val="00C10664"/>
    <w:rsid w:val="00C11F42"/>
    <w:rsid w:val="00C15972"/>
    <w:rsid w:val="00C20654"/>
    <w:rsid w:val="00C240F3"/>
    <w:rsid w:val="00C365D9"/>
    <w:rsid w:val="00C5155C"/>
    <w:rsid w:val="00C52840"/>
    <w:rsid w:val="00C62517"/>
    <w:rsid w:val="00C6508D"/>
    <w:rsid w:val="00C7418F"/>
    <w:rsid w:val="00C74643"/>
    <w:rsid w:val="00C86BEF"/>
    <w:rsid w:val="00C9434F"/>
    <w:rsid w:val="00CA1045"/>
    <w:rsid w:val="00CA6521"/>
    <w:rsid w:val="00CB1BAA"/>
    <w:rsid w:val="00CB70B9"/>
    <w:rsid w:val="00CC44FE"/>
    <w:rsid w:val="00CD0BDA"/>
    <w:rsid w:val="00CD13C4"/>
    <w:rsid w:val="00CD366B"/>
    <w:rsid w:val="00CD4285"/>
    <w:rsid w:val="00CE7CC2"/>
    <w:rsid w:val="00CF6DF3"/>
    <w:rsid w:val="00D07089"/>
    <w:rsid w:val="00D12BE1"/>
    <w:rsid w:val="00D150CD"/>
    <w:rsid w:val="00D2077F"/>
    <w:rsid w:val="00D313B4"/>
    <w:rsid w:val="00D519BC"/>
    <w:rsid w:val="00D52F3D"/>
    <w:rsid w:val="00D60D6B"/>
    <w:rsid w:val="00D64763"/>
    <w:rsid w:val="00D818F3"/>
    <w:rsid w:val="00D96A80"/>
    <w:rsid w:val="00DA1099"/>
    <w:rsid w:val="00DA2D83"/>
    <w:rsid w:val="00DA32D2"/>
    <w:rsid w:val="00DB75A2"/>
    <w:rsid w:val="00DC6EB2"/>
    <w:rsid w:val="00DD4864"/>
    <w:rsid w:val="00E12378"/>
    <w:rsid w:val="00E32CD6"/>
    <w:rsid w:val="00E333F8"/>
    <w:rsid w:val="00E34693"/>
    <w:rsid w:val="00E45299"/>
    <w:rsid w:val="00E66CB8"/>
    <w:rsid w:val="00E672CD"/>
    <w:rsid w:val="00E859A6"/>
    <w:rsid w:val="00E95B49"/>
    <w:rsid w:val="00E97EA1"/>
    <w:rsid w:val="00EB7108"/>
    <w:rsid w:val="00ED59FA"/>
    <w:rsid w:val="00F02583"/>
    <w:rsid w:val="00F05D7D"/>
    <w:rsid w:val="00F2127E"/>
    <w:rsid w:val="00F254F8"/>
    <w:rsid w:val="00F34C98"/>
    <w:rsid w:val="00F549B6"/>
    <w:rsid w:val="00F672D9"/>
    <w:rsid w:val="00F7778E"/>
    <w:rsid w:val="00F94A44"/>
    <w:rsid w:val="00FA01A9"/>
    <w:rsid w:val="00FB37B3"/>
    <w:rsid w:val="00FE0E11"/>
    <w:rsid w:val="00FF0557"/>
    <w:rsid w:val="00FF1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65726"/>
  <w15:docId w15:val="{89FECC0E-72EA-4C66-A0A4-E6DB332A8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08D"/>
  </w:style>
  <w:style w:type="paragraph" w:styleId="Heading1">
    <w:name w:val="heading 1"/>
    <w:basedOn w:val="Normal"/>
    <w:next w:val="Normal"/>
    <w:link w:val="Heading1Char"/>
    <w:uiPriority w:val="9"/>
    <w:qFormat/>
    <w:rsid w:val="005049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4C3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4C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C3C"/>
  </w:style>
  <w:style w:type="paragraph" w:styleId="Footer">
    <w:name w:val="footer"/>
    <w:basedOn w:val="Normal"/>
    <w:link w:val="FooterChar"/>
    <w:uiPriority w:val="99"/>
    <w:unhideWhenUsed/>
    <w:rsid w:val="00784C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C3C"/>
  </w:style>
  <w:style w:type="paragraph" w:styleId="BalloonText">
    <w:name w:val="Balloon Text"/>
    <w:basedOn w:val="Normal"/>
    <w:link w:val="BalloonTextChar"/>
    <w:uiPriority w:val="99"/>
    <w:semiHidden/>
    <w:unhideWhenUsed/>
    <w:rsid w:val="00784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4C3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B74761"/>
    <w:pPr>
      <w:spacing w:after="120" w:line="259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74761"/>
  </w:style>
  <w:style w:type="paragraph" w:styleId="ListParagraph">
    <w:name w:val="List Paragraph"/>
    <w:basedOn w:val="Normal"/>
    <w:uiPriority w:val="34"/>
    <w:qFormat/>
    <w:rsid w:val="00B74761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4C2A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603184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0498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9A4D8F-44F0-4EFA-B2B8-332443BA5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genhoven</dc:creator>
  <cp:lastModifiedBy>Zimkhita</cp:lastModifiedBy>
  <cp:revision>2</cp:revision>
  <cp:lastPrinted>2022-09-28T14:17:00Z</cp:lastPrinted>
  <dcterms:created xsi:type="dcterms:W3CDTF">2022-10-17T07:14:00Z</dcterms:created>
  <dcterms:modified xsi:type="dcterms:W3CDTF">2022-10-17T07:14:00Z</dcterms:modified>
</cp:coreProperties>
</file>